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B8D5A" w14:textId="77777777" w:rsidR="006023D7" w:rsidRPr="001F7824" w:rsidRDefault="006023D7" w:rsidP="006023D7">
      <w:pPr>
        <w:jc w:val="center"/>
        <w:rPr>
          <w:b/>
          <w:u w:val="single"/>
        </w:rPr>
      </w:pPr>
      <w:r>
        <w:rPr>
          <w:b/>
          <w:u w:val="single"/>
        </w:rPr>
        <w:t>Research and Presentation</w:t>
      </w:r>
    </w:p>
    <w:p w14:paraId="354A8E09" w14:textId="77777777" w:rsidR="006023D7" w:rsidRDefault="006023D7" w:rsidP="006023D7">
      <w:pPr>
        <w:rPr>
          <w:b/>
        </w:rPr>
      </w:pPr>
    </w:p>
    <w:p w14:paraId="0837CF08" w14:textId="29085D91" w:rsidR="006023D7" w:rsidRPr="00157AA0" w:rsidRDefault="006023D7" w:rsidP="006023D7">
      <w:r w:rsidRPr="00157AA0">
        <w:rPr>
          <w:b/>
        </w:rPr>
        <w:t>Position</w:t>
      </w:r>
      <w:r w:rsidRPr="00157AA0">
        <w:t xml:space="preserve">: </w:t>
      </w:r>
      <w:r w:rsidR="00750784">
        <w:t>Fraud</w:t>
      </w:r>
      <w:r>
        <w:t xml:space="preserve"> Analyst</w:t>
      </w:r>
    </w:p>
    <w:p w14:paraId="600E1EA0" w14:textId="3DF0927F" w:rsidR="006023D7" w:rsidRPr="00157AA0" w:rsidRDefault="006023D7" w:rsidP="006023D7">
      <w:r w:rsidRPr="00157AA0">
        <w:rPr>
          <w:b/>
        </w:rPr>
        <w:t>Team</w:t>
      </w:r>
      <w:r w:rsidRPr="00157AA0">
        <w:t xml:space="preserve">:     </w:t>
      </w:r>
      <w:r w:rsidR="00750784">
        <w:t>Fraud Prevention</w:t>
      </w:r>
    </w:p>
    <w:p w14:paraId="18B9CD39" w14:textId="77777777" w:rsidR="006023D7" w:rsidRDefault="006023D7" w:rsidP="006023D7">
      <w:pPr>
        <w:rPr>
          <w:u w:val="single"/>
        </w:rPr>
      </w:pPr>
    </w:p>
    <w:p w14:paraId="2B02C92B" w14:textId="77777777" w:rsidR="006023D7" w:rsidRPr="00157AA0" w:rsidRDefault="006023D7" w:rsidP="006023D7">
      <w:pPr>
        <w:rPr>
          <w:u w:val="single"/>
        </w:rPr>
      </w:pPr>
      <w:r w:rsidRPr="00157AA0">
        <w:rPr>
          <w:u w:val="single"/>
        </w:rPr>
        <w:t>Introduction</w:t>
      </w:r>
    </w:p>
    <w:p w14:paraId="24EC38B6" w14:textId="77777777" w:rsidR="006023D7" w:rsidRPr="00157AA0" w:rsidRDefault="006023D7" w:rsidP="006023D7">
      <w:r w:rsidRPr="00157AA0">
        <w:t>This test is designed to test your ability to comprehend the requirements, to demonstrate skills applicable to the position, to work under given time and resource constraint and to communicate effectively with the interviewer.</w:t>
      </w:r>
    </w:p>
    <w:p w14:paraId="1548598A" w14:textId="77777777" w:rsidR="006023D7" w:rsidRPr="00157AA0" w:rsidRDefault="006023D7" w:rsidP="006023D7"/>
    <w:p w14:paraId="139FB82F" w14:textId="77777777" w:rsidR="006023D7" w:rsidRPr="00157AA0" w:rsidRDefault="006023D7" w:rsidP="006023D7">
      <w:r w:rsidRPr="00157AA0">
        <w:t xml:space="preserve">The whole process starting from reading of these instructions through the presentation of results is a part of the test. Please don’t assume that the task description contains 100% complete and accurate information necessary to complete the task. </w:t>
      </w:r>
      <w:r w:rsidRPr="00157AA0">
        <w:rPr>
          <w:b/>
        </w:rPr>
        <w:t>Do not hesitate to clarify the objectives and to ask for more details if you feel they are necessary.</w:t>
      </w:r>
    </w:p>
    <w:p w14:paraId="7169ADA0" w14:textId="77777777" w:rsidR="006023D7" w:rsidRPr="00157AA0" w:rsidRDefault="006023D7" w:rsidP="006023D7"/>
    <w:p w14:paraId="7E36C90F" w14:textId="77777777" w:rsidR="006023D7" w:rsidRPr="00157AA0" w:rsidRDefault="006023D7" w:rsidP="006023D7">
      <w:r w:rsidRPr="00157AA0">
        <w:t>There is no single right or wrong way to complete the task, and there is no specific result we are looking for. We are going to evaluate the way you achieve the result as much as the result itself.</w:t>
      </w:r>
    </w:p>
    <w:p w14:paraId="16CC410F" w14:textId="77777777" w:rsidR="006023D7" w:rsidRPr="00157AA0" w:rsidRDefault="006023D7" w:rsidP="006023D7"/>
    <w:p w14:paraId="34E892A0" w14:textId="77777777" w:rsidR="006023D7" w:rsidRPr="00157AA0" w:rsidRDefault="006023D7" w:rsidP="006023D7">
      <w:pPr>
        <w:rPr>
          <w:i/>
        </w:rPr>
      </w:pPr>
      <w:r w:rsidRPr="00157AA0">
        <w:rPr>
          <w:i/>
        </w:rPr>
        <w:t>OpticsPlanet, Inc., is proud to be an Equal Opportunity Employer.</w:t>
      </w:r>
    </w:p>
    <w:p w14:paraId="594DC41D" w14:textId="77777777" w:rsidR="006023D7" w:rsidRPr="00157AA0" w:rsidRDefault="006023D7" w:rsidP="006023D7">
      <w:pPr>
        <w:rPr>
          <w:i/>
        </w:rPr>
      </w:pPr>
    </w:p>
    <w:p w14:paraId="17696B06" w14:textId="77777777" w:rsidR="006023D7" w:rsidRPr="00157AA0" w:rsidRDefault="006023D7" w:rsidP="006023D7">
      <w:pPr>
        <w:rPr>
          <w:u w:val="single"/>
        </w:rPr>
      </w:pPr>
      <w:r w:rsidRPr="00157AA0">
        <w:rPr>
          <w:u w:val="single"/>
        </w:rPr>
        <w:t>Materials and Resources</w:t>
      </w:r>
    </w:p>
    <w:p w14:paraId="423B7A87" w14:textId="77777777" w:rsidR="006023D7" w:rsidRPr="00157AA0" w:rsidRDefault="006023D7" w:rsidP="006023D7">
      <w:r w:rsidRPr="00157AA0">
        <w:t>You may use the Internet and Word</w:t>
      </w:r>
      <w:r>
        <w:t>, Excel, PowerPoint, or other tools as needed</w:t>
      </w:r>
      <w:r w:rsidRPr="00157AA0">
        <w:t xml:space="preserve"> to complete the task. </w:t>
      </w:r>
    </w:p>
    <w:p w14:paraId="7ED87377" w14:textId="77777777" w:rsidR="006023D7" w:rsidRPr="00157AA0" w:rsidRDefault="006023D7" w:rsidP="006023D7"/>
    <w:p w14:paraId="50D2A80C" w14:textId="77777777" w:rsidR="006023D7" w:rsidRPr="00157AA0" w:rsidRDefault="006023D7" w:rsidP="006023D7">
      <w:r w:rsidRPr="00157AA0">
        <w:t>Please refrain from using a telephone during the test.</w:t>
      </w:r>
    </w:p>
    <w:p w14:paraId="3C85AC1A" w14:textId="77777777" w:rsidR="006023D7" w:rsidRPr="00157AA0" w:rsidRDefault="006023D7" w:rsidP="006023D7">
      <w:pPr>
        <w:rPr>
          <w:color w:val="FF0000"/>
        </w:rPr>
      </w:pPr>
    </w:p>
    <w:p w14:paraId="6F282FD1" w14:textId="77777777" w:rsidR="006023D7" w:rsidRPr="00157AA0" w:rsidRDefault="006023D7" w:rsidP="006023D7">
      <w:pPr>
        <w:rPr>
          <w:u w:val="single"/>
        </w:rPr>
      </w:pPr>
      <w:r w:rsidRPr="00157AA0">
        <w:rPr>
          <w:u w:val="single"/>
        </w:rPr>
        <w:t>Time Allowance</w:t>
      </w:r>
    </w:p>
    <w:p w14:paraId="73BF64FA" w14:textId="77777777" w:rsidR="006023D7" w:rsidRPr="00157AA0" w:rsidRDefault="006023D7" w:rsidP="006023D7">
      <w:r>
        <w:t>We expect this task to take 60</w:t>
      </w:r>
      <w:r w:rsidRPr="00157AA0">
        <w:t xml:space="preserve"> minutes. If you complete the task in less time, please use the remaining time to check your work. </w:t>
      </w:r>
    </w:p>
    <w:p w14:paraId="1091B4FF" w14:textId="77777777" w:rsidR="006023D7" w:rsidRDefault="006023D7" w:rsidP="006023D7">
      <w:pPr>
        <w:jc w:val="center"/>
        <w:rPr>
          <w:rFonts w:ascii="Trebuchet MS" w:hAnsi="Trebuchet MS"/>
          <w:b/>
          <w:sz w:val="28"/>
          <w:szCs w:val="28"/>
        </w:rPr>
      </w:pPr>
    </w:p>
    <w:p w14:paraId="40D95CF3" w14:textId="77777777" w:rsidR="006023D7" w:rsidRPr="00157AA0" w:rsidRDefault="006023D7" w:rsidP="006023D7">
      <w:pPr>
        <w:rPr>
          <w:u w:val="single"/>
        </w:rPr>
      </w:pPr>
      <w:r>
        <w:rPr>
          <w:u w:val="single"/>
        </w:rPr>
        <w:t>Task Description</w:t>
      </w:r>
    </w:p>
    <w:p w14:paraId="6DCFA699" w14:textId="77777777" w:rsidR="006023D7" w:rsidRPr="00261ADF" w:rsidRDefault="006023D7" w:rsidP="006023D7">
      <w:pPr>
        <w:rPr>
          <w:rFonts w:ascii="Trebuchet MS" w:hAnsi="Trebuchet MS"/>
        </w:rPr>
      </w:pPr>
    </w:p>
    <w:p w14:paraId="17DE806D" w14:textId="77777777" w:rsidR="00750784" w:rsidRDefault="00750784" w:rsidP="006023D7">
      <w:r w:rsidRPr="00750784">
        <w:t xml:space="preserve">You will present your task to our Hiring Managers </w:t>
      </w:r>
      <w:proofErr w:type="gramStart"/>
      <w:r w:rsidRPr="00750784">
        <w:t xml:space="preserve">on the subject of </w:t>
      </w:r>
      <w:r>
        <w:t>ecommerce</w:t>
      </w:r>
      <w:proofErr w:type="gramEnd"/>
      <w:r w:rsidRPr="00750784">
        <w:t xml:space="preserve"> fraud and what companies like </w:t>
      </w:r>
      <w:proofErr w:type="spellStart"/>
      <w:r>
        <w:t>Ecentria</w:t>
      </w:r>
      <w:proofErr w:type="spellEnd"/>
      <w:r w:rsidRPr="00750784">
        <w:t xml:space="preserve"> </w:t>
      </w:r>
      <w:r>
        <w:t xml:space="preserve">can do to </w:t>
      </w:r>
      <w:proofErr w:type="spellStart"/>
      <w:r>
        <w:t>cobmbat</w:t>
      </w:r>
      <w:proofErr w:type="spellEnd"/>
      <w:r>
        <w:t xml:space="preserve"> it.</w:t>
      </w:r>
    </w:p>
    <w:p w14:paraId="49912821" w14:textId="77777777" w:rsidR="00750784" w:rsidRDefault="00750784" w:rsidP="006023D7"/>
    <w:p w14:paraId="2A5F7264" w14:textId="60BD5C71" w:rsidR="006023D7" w:rsidRDefault="00750784" w:rsidP="006023D7">
      <w:r w:rsidRPr="00750784">
        <w:t>Your presentation should be anywhere from 10-20 minutes long with a Q&amp;A session afterwards. You may use whatever resources and tools are available to you to complete this task.</w:t>
      </w:r>
    </w:p>
    <w:p w14:paraId="700E8985" w14:textId="77777777" w:rsidR="00750784" w:rsidRDefault="00750784" w:rsidP="006023D7"/>
    <w:p w14:paraId="2AB4324F" w14:textId="37953E90" w:rsidR="006023D7" w:rsidRPr="000979AC" w:rsidRDefault="006023D7" w:rsidP="006023D7">
      <w:r>
        <w:t xml:space="preserve">The presentation can be in any format you’d like (notecards, PowerPoint, Word, Excel, </w:t>
      </w:r>
      <w:proofErr w:type="spellStart"/>
      <w:r>
        <w:t>etc</w:t>
      </w:r>
      <w:proofErr w:type="spellEnd"/>
      <w:r>
        <w:t xml:space="preserve">) and can be any length that you’d like, </w:t>
      </w:r>
      <w:proofErr w:type="gramStart"/>
      <w:r>
        <w:t>as long as</w:t>
      </w:r>
      <w:proofErr w:type="gramEnd"/>
      <w:r>
        <w:t xml:space="preserve"> it covers all </w:t>
      </w:r>
      <w:r w:rsidR="00750784">
        <w:t>6</w:t>
      </w:r>
      <w:r>
        <w:t xml:space="preserve"> questions.</w:t>
      </w:r>
    </w:p>
    <w:p w14:paraId="622EE0C3" w14:textId="4632A1BC" w:rsidR="006023D7" w:rsidRDefault="006023D7">
      <w:pPr>
        <w:spacing w:after="160" w:line="259" w:lineRule="auto"/>
      </w:pPr>
      <w:r>
        <w:br w:type="page"/>
      </w:r>
    </w:p>
    <w:p w14:paraId="1F738D41" w14:textId="77777777" w:rsidR="006023D7" w:rsidRPr="00E85B2C" w:rsidRDefault="006023D7" w:rsidP="006023D7">
      <w:pPr>
        <w:rPr>
          <w:rFonts w:ascii="Trebuchet MS" w:hAnsi="Trebuchet MS"/>
          <w:b/>
          <w:sz w:val="22"/>
          <w:szCs w:val="22"/>
        </w:rPr>
      </w:pPr>
    </w:p>
    <w:p w14:paraId="3B7187A9" w14:textId="77777777" w:rsidR="006023D7" w:rsidRPr="00E23401" w:rsidRDefault="006023D7" w:rsidP="006023D7">
      <w:r w:rsidRPr="00E23401">
        <w:t>Please expand on the following:</w:t>
      </w:r>
    </w:p>
    <w:p w14:paraId="0D6E2AAD" w14:textId="77777777" w:rsidR="006023D7" w:rsidRPr="00E23401" w:rsidRDefault="006023D7" w:rsidP="006023D7"/>
    <w:p w14:paraId="58000276" w14:textId="37D5680D" w:rsidR="00750784" w:rsidRDefault="00750784" w:rsidP="00750784">
      <w:pPr>
        <w:pStyle w:val="ListParagraph"/>
        <w:numPr>
          <w:ilvl w:val="0"/>
          <w:numId w:val="14"/>
        </w:numPr>
      </w:pPr>
      <w:r>
        <w:t>What is ecommerce fraud?</w:t>
      </w:r>
    </w:p>
    <w:p w14:paraId="136B3C6A" w14:textId="110593BE" w:rsidR="00750784" w:rsidRDefault="00750784" w:rsidP="00750784">
      <w:pPr>
        <w:pStyle w:val="ListParagraph"/>
        <w:numPr>
          <w:ilvl w:val="0"/>
          <w:numId w:val="14"/>
        </w:numPr>
      </w:pPr>
      <w:r>
        <w:t>How is ecommerce fraud perpetrated?</w:t>
      </w:r>
    </w:p>
    <w:p w14:paraId="13F9764B" w14:textId="1E018B69" w:rsidR="00750784" w:rsidRDefault="00750784" w:rsidP="00750784">
      <w:pPr>
        <w:pStyle w:val="ListParagraph"/>
        <w:numPr>
          <w:ilvl w:val="0"/>
          <w:numId w:val="14"/>
        </w:numPr>
      </w:pPr>
      <w:r>
        <w:t xml:space="preserve">How can companies like </w:t>
      </w:r>
      <w:proofErr w:type="spellStart"/>
      <w:r>
        <w:t>Ecentria</w:t>
      </w:r>
      <w:proofErr w:type="spellEnd"/>
      <w:r>
        <w:t xml:space="preserve"> combat ecommerce fraud?</w:t>
      </w:r>
    </w:p>
    <w:p w14:paraId="643BCF2B" w14:textId="2606B5F5" w:rsidR="00750784" w:rsidRDefault="00750784" w:rsidP="00750784">
      <w:pPr>
        <w:pStyle w:val="ListParagraph"/>
        <w:numPr>
          <w:ilvl w:val="0"/>
          <w:numId w:val="14"/>
        </w:numPr>
      </w:pPr>
      <w:r>
        <w:t xml:space="preserve">Provide specific examples of tools used to identify fraud and how they might pertain to e-commerce fraud and </w:t>
      </w:r>
      <w:proofErr w:type="spellStart"/>
      <w:r>
        <w:t>Ecentria</w:t>
      </w:r>
      <w:proofErr w:type="spellEnd"/>
    </w:p>
    <w:p w14:paraId="6587A01A" w14:textId="15C2302F" w:rsidR="00750784" w:rsidRDefault="00750784" w:rsidP="00750784">
      <w:pPr>
        <w:pStyle w:val="ListParagraph"/>
        <w:numPr>
          <w:ilvl w:val="0"/>
          <w:numId w:val="14"/>
        </w:numPr>
      </w:pPr>
      <w:r>
        <w:t xml:space="preserve">Provide specific examples of industry best practices and how </w:t>
      </w:r>
      <w:proofErr w:type="spellStart"/>
      <w:r>
        <w:t>Ecentria</w:t>
      </w:r>
      <w:proofErr w:type="spellEnd"/>
      <w:r>
        <w:t xml:space="preserve"> might apply them</w:t>
      </w:r>
    </w:p>
    <w:p w14:paraId="67455532" w14:textId="55BF4733" w:rsidR="00B33588" w:rsidRDefault="00750784" w:rsidP="00750784">
      <w:pPr>
        <w:pStyle w:val="ListParagraph"/>
        <w:numPr>
          <w:ilvl w:val="0"/>
          <w:numId w:val="14"/>
        </w:numPr>
      </w:pPr>
      <w:r>
        <w:t xml:space="preserve">Additionally, please explain the importance of fraud prevention for companies like </w:t>
      </w:r>
      <w:proofErr w:type="spellStart"/>
      <w:r>
        <w:t>Ecentria</w:t>
      </w:r>
      <w:proofErr w:type="spellEnd"/>
    </w:p>
    <w:p w14:paraId="25D23430" w14:textId="77777777" w:rsidR="00851A33" w:rsidRDefault="00851A33" w:rsidP="00B33588"/>
    <w:p w14:paraId="2F46484D" w14:textId="77777777" w:rsidR="00B33588" w:rsidRPr="00692E7F" w:rsidRDefault="00B33588" w:rsidP="00B33588"/>
    <w:sectPr w:rsidR="00B33588" w:rsidRPr="00692E7F" w:rsidSect="00851A33">
      <w:headerReference w:type="default" r:id="rId10"/>
      <w:footerReference w:type="default" r:id="rId11"/>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20C41" w14:textId="77777777" w:rsidR="00697A93" w:rsidRDefault="00697A93" w:rsidP="00B855F4">
      <w:r>
        <w:separator/>
      </w:r>
    </w:p>
  </w:endnote>
  <w:endnote w:type="continuationSeparator" w:id="0">
    <w:p w14:paraId="74DFC021" w14:textId="77777777" w:rsidR="00697A93" w:rsidRDefault="00697A93" w:rsidP="00B855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AEFD7" w14:textId="38DFE3F9" w:rsidR="00CB341E" w:rsidRDefault="00CB341E" w:rsidP="00CB341E">
    <w:pPr>
      <w:pStyle w:val="Footer"/>
      <w:tabs>
        <w:tab w:val="clear" w:pos="9360"/>
        <w:tab w:val="left" w:pos="180"/>
      </w:tabs>
      <w:rPr>
        <w:caps/>
      </w:rPr>
    </w:pPr>
    <w:r>
      <w:rPr>
        <w:noProof/>
      </w:rPr>
      <w:drawing>
        <wp:anchor distT="0" distB="0" distL="114300" distR="114300" simplePos="0" relativeHeight="251657216" behindDoc="1" locked="0" layoutInCell="1" allowOverlap="1" wp14:anchorId="76B20B70" wp14:editId="4F7FB171">
          <wp:simplePos x="0" y="0"/>
          <wp:positionH relativeFrom="page">
            <wp:align>right</wp:align>
          </wp:positionH>
          <wp:positionV relativeFrom="paragraph">
            <wp:posOffset>-295275</wp:posOffset>
          </wp:positionV>
          <wp:extent cx="7727950" cy="904875"/>
          <wp:effectExtent l="0" t="0" r="635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7950" cy="9048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caps/>
      </w:rPr>
      <w:tab/>
    </w:r>
  </w:p>
  <w:p w14:paraId="50238F19" w14:textId="2392F2ED" w:rsidR="00B855F4" w:rsidRPr="00CB341E" w:rsidRDefault="00CB341E" w:rsidP="00CB341E">
    <w:pPr>
      <w:pStyle w:val="Footer"/>
      <w:tabs>
        <w:tab w:val="clear" w:pos="9360"/>
        <w:tab w:val="left" w:pos="180"/>
      </w:tabs>
      <w:jc w:val="center"/>
      <w:rPr>
        <w:caps/>
        <w:noProof/>
      </w:rPr>
    </w:pPr>
    <w:r w:rsidRPr="00CB341E">
      <w:rPr>
        <w:caps/>
      </w:rPr>
      <w:fldChar w:fldCharType="begin"/>
    </w:r>
    <w:r w:rsidRPr="00CB341E">
      <w:rPr>
        <w:caps/>
      </w:rPr>
      <w:instrText xml:space="preserve"> PAGE   \* MERGEFORMAT </w:instrText>
    </w:r>
    <w:r w:rsidRPr="00CB341E">
      <w:rPr>
        <w:caps/>
      </w:rPr>
      <w:fldChar w:fldCharType="separate"/>
    </w:r>
    <w:r w:rsidR="000A74BA">
      <w:rPr>
        <w:caps/>
        <w:noProof/>
      </w:rPr>
      <w:t>2</w:t>
    </w:r>
    <w:r w:rsidRPr="00CB341E">
      <w:rPr>
        <w:cap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37005" w14:textId="77777777" w:rsidR="00697A93" w:rsidRDefault="00697A93" w:rsidP="00B855F4">
      <w:r>
        <w:separator/>
      </w:r>
    </w:p>
  </w:footnote>
  <w:footnote w:type="continuationSeparator" w:id="0">
    <w:p w14:paraId="624F17E0" w14:textId="77777777" w:rsidR="00697A93" w:rsidRDefault="00697A93" w:rsidP="00B855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70925" w14:textId="342B65BB" w:rsidR="00B855F4" w:rsidRDefault="00B33588">
    <w:pPr>
      <w:pStyle w:val="Header"/>
    </w:pPr>
    <w:r>
      <w:rPr>
        <w:noProof/>
      </w:rPr>
      <mc:AlternateContent>
        <mc:Choice Requires="wpg">
          <w:drawing>
            <wp:anchor distT="0" distB="0" distL="114300" distR="114300" simplePos="0" relativeHeight="251659264" behindDoc="0" locked="0" layoutInCell="1" allowOverlap="1" wp14:anchorId="7FEA8EBF" wp14:editId="0753EDEE">
              <wp:simplePos x="0" y="0"/>
              <wp:positionH relativeFrom="column">
                <wp:posOffset>-977900</wp:posOffset>
              </wp:positionH>
              <wp:positionV relativeFrom="paragraph">
                <wp:posOffset>-82550</wp:posOffset>
              </wp:positionV>
              <wp:extent cx="7803515" cy="914400"/>
              <wp:effectExtent l="0" t="0" r="6985" b="0"/>
              <wp:wrapNone/>
              <wp:docPr id="6" name="Group 6"/>
              <wp:cNvGraphicFramePr/>
              <a:graphic xmlns:a="http://schemas.openxmlformats.org/drawingml/2006/main">
                <a:graphicData uri="http://schemas.microsoft.com/office/word/2010/wordprocessingGroup">
                  <wpg:wgp>
                    <wpg:cNvGrpSpPr/>
                    <wpg:grpSpPr>
                      <a:xfrm>
                        <a:off x="0" y="0"/>
                        <a:ext cx="7803515" cy="914400"/>
                        <a:chOff x="0" y="0"/>
                        <a:chExt cx="7803515" cy="914400"/>
                      </a:xfrm>
                    </wpg:grpSpPr>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03515" cy="914400"/>
                        </a:xfrm>
                        <a:prstGeom prst="rect">
                          <a:avLst/>
                        </a:prstGeom>
                        <a:noFill/>
                        <a:ln>
                          <a:noFill/>
                        </a:ln>
                      </pic:spPr>
                    </pic:pic>
                    <wps:wsp>
                      <wps:cNvPr id="4" name="Rectangle 4"/>
                      <wps:cNvSpPr/>
                      <wps:spPr>
                        <a:xfrm>
                          <a:off x="736600" y="133350"/>
                          <a:ext cx="2520950" cy="6540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 name="Picture 5" descr="C:\Users\marta.krzan\AppData\Local\Microsoft\Windows\INetCache\Content.Outlook\LC515F5P\ecentria-new-dark.png"/>
                        <pic:cNvPicPr>
                          <a:picLocks noChangeAspect="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933450" y="285750"/>
                          <a:ext cx="2155190" cy="339725"/>
                        </a:xfrm>
                        <a:prstGeom prst="rect">
                          <a:avLst/>
                        </a:prstGeom>
                        <a:noFill/>
                        <a:ln>
                          <a:noFill/>
                        </a:ln>
                      </pic:spPr>
                    </pic:pic>
                  </wpg:wgp>
                </a:graphicData>
              </a:graphic>
            </wp:anchor>
          </w:drawing>
        </mc:Choice>
        <mc:Fallback>
          <w:pict>
            <v:group w14:anchorId="6F068281" id="Group 6" o:spid="_x0000_s1026" style="position:absolute;margin-left:-77pt;margin-top:-6.5pt;width:614.45pt;height:1in;z-index:251659264" coordsize="78035,914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78035;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">
                <v:imagedata r:id="rId3" o:title=""/>
              </v:shape>
              <v:rect id="Rectangle 4" o:spid="_x0000_s1028" style="position:absolute;left:7366;top:1333;width:25209;height:65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" fillcolor="white [3212]" stroked="f" strokeweight="1pt"/>
              <v:shape id="Picture 5" o:spid="_x0000_s1029" type="#_x0000_t75" style="position:absolute;left:9334;top:2857;width:21552;height:3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">
                <v:imagedata r:id="rId4" o:title="ecentria-new-dark"/>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03490"/>
    <w:multiLevelType w:val="hybridMultilevel"/>
    <w:tmpl w:val="8390C7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71D38B9"/>
    <w:multiLevelType w:val="hybridMultilevel"/>
    <w:tmpl w:val="AF84F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936465"/>
    <w:multiLevelType w:val="hybridMultilevel"/>
    <w:tmpl w:val="DA905A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B756434"/>
    <w:multiLevelType w:val="hybridMultilevel"/>
    <w:tmpl w:val="BDEC8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B734D6"/>
    <w:multiLevelType w:val="hybridMultilevel"/>
    <w:tmpl w:val="573E6B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3E0556A"/>
    <w:multiLevelType w:val="hybridMultilevel"/>
    <w:tmpl w:val="E3BAE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7916D9"/>
    <w:multiLevelType w:val="hybridMultilevel"/>
    <w:tmpl w:val="93141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1D47C97"/>
    <w:multiLevelType w:val="hybridMultilevel"/>
    <w:tmpl w:val="9FD2E6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DB7068"/>
    <w:multiLevelType w:val="hybridMultilevel"/>
    <w:tmpl w:val="96B4FD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BBB4631"/>
    <w:multiLevelType w:val="hybridMultilevel"/>
    <w:tmpl w:val="167262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720" w:hanging="360"/>
      </w:pPr>
    </w:lvl>
    <w:lvl w:ilvl="4" w:tplc="04090019">
      <w:start w:val="1"/>
      <w:numFmt w:val="lowerLetter"/>
      <w:lvlText w:val="%5."/>
      <w:lvlJc w:val="left"/>
      <w:pPr>
        <w:ind w:left="144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715F271B"/>
    <w:multiLevelType w:val="hybridMultilevel"/>
    <w:tmpl w:val="9FD2E6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81397C"/>
    <w:multiLevelType w:val="hybridMultilevel"/>
    <w:tmpl w:val="D23E51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98D70AA"/>
    <w:multiLevelType w:val="hybridMultilevel"/>
    <w:tmpl w:val="434AFB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8"/>
  </w:num>
  <w:num w:numId="6">
    <w:abstractNumId w:val="6"/>
  </w:num>
  <w:num w:numId="7">
    <w:abstractNumId w:val="11"/>
  </w:num>
  <w:num w:numId="8">
    <w:abstractNumId w:val="0"/>
  </w:num>
  <w:num w:numId="9">
    <w:abstractNumId w:val="4"/>
  </w:num>
  <w:num w:numId="10">
    <w:abstractNumId w:val="5"/>
  </w:num>
  <w:num w:numId="11">
    <w:abstractNumId w:val="10"/>
  </w:num>
  <w:num w:numId="12">
    <w:abstractNumId w:val="7"/>
  </w:num>
  <w:num w:numId="13">
    <w:abstractNumId w:val="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NzI3MTEAERZGSjpKwanFxZn5eSAFhrUAiEEa5ywAAAA="/>
  </w:docVars>
  <w:rsids>
    <w:rsidRoot w:val="00B855F4"/>
    <w:rsid w:val="000A74BA"/>
    <w:rsid w:val="000F23EE"/>
    <w:rsid w:val="001E4523"/>
    <w:rsid w:val="00225E99"/>
    <w:rsid w:val="00245183"/>
    <w:rsid w:val="002E19B9"/>
    <w:rsid w:val="0036622F"/>
    <w:rsid w:val="0038277E"/>
    <w:rsid w:val="004674FB"/>
    <w:rsid w:val="004A3F99"/>
    <w:rsid w:val="00526E65"/>
    <w:rsid w:val="005B7C97"/>
    <w:rsid w:val="006023D7"/>
    <w:rsid w:val="006210D6"/>
    <w:rsid w:val="00625800"/>
    <w:rsid w:val="00672BB7"/>
    <w:rsid w:val="00692E7F"/>
    <w:rsid w:val="00697A93"/>
    <w:rsid w:val="006B1C31"/>
    <w:rsid w:val="00705C02"/>
    <w:rsid w:val="00750784"/>
    <w:rsid w:val="00782D8C"/>
    <w:rsid w:val="00851A33"/>
    <w:rsid w:val="008678DC"/>
    <w:rsid w:val="00881A11"/>
    <w:rsid w:val="00996E4A"/>
    <w:rsid w:val="009E32F3"/>
    <w:rsid w:val="00A61F68"/>
    <w:rsid w:val="00A63E93"/>
    <w:rsid w:val="00AA0897"/>
    <w:rsid w:val="00B33588"/>
    <w:rsid w:val="00B40DAA"/>
    <w:rsid w:val="00B855F4"/>
    <w:rsid w:val="00BA1EA3"/>
    <w:rsid w:val="00C65BF7"/>
    <w:rsid w:val="00CB0D82"/>
    <w:rsid w:val="00CB341E"/>
    <w:rsid w:val="00CE193E"/>
    <w:rsid w:val="00DB6751"/>
    <w:rsid w:val="00E22453"/>
    <w:rsid w:val="00E37B7E"/>
    <w:rsid w:val="00EA5D9B"/>
    <w:rsid w:val="00EB2790"/>
    <w:rsid w:val="00F6375F"/>
    <w:rsid w:val="00FD6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CF4842"/>
  <w15:chartTrackingRefBased/>
  <w15:docId w15:val="{B330527B-2E67-4441-9EC7-FBF0296BE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3D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55F4"/>
    <w:pPr>
      <w:tabs>
        <w:tab w:val="center" w:pos="4680"/>
        <w:tab w:val="right" w:pos="9360"/>
      </w:tabs>
    </w:pPr>
  </w:style>
  <w:style w:type="character" w:customStyle="1" w:styleId="HeaderChar">
    <w:name w:val="Header Char"/>
    <w:basedOn w:val="DefaultParagraphFont"/>
    <w:link w:val="Header"/>
    <w:uiPriority w:val="99"/>
    <w:rsid w:val="00B855F4"/>
  </w:style>
  <w:style w:type="paragraph" w:styleId="Footer">
    <w:name w:val="footer"/>
    <w:basedOn w:val="Normal"/>
    <w:link w:val="FooterChar"/>
    <w:uiPriority w:val="99"/>
    <w:unhideWhenUsed/>
    <w:rsid w:val="00B855F4"/>
    <w:pPr>
      <w:tabs>
        <w:tab w:val="center" w:pos="4680"/>
        <w:tab w:val="right" w:pos="9360"/>
      </w:tabs>
    </w:pPr>
  </w:style>
  <w:style w:type="character" w:customStyle="1" w:styleId="FooterChar">
    <w:name w:val="Footer Char"/>
    <w:basedOn w:val="DefaultParagraphFont"/>
    <w:link w:val="Footer"/>
    <w:uiPriority w:val="99"/>
    <w:rsid w:val="00B855F4"/>
  </w:style>
  <w:style w:type="paragraph" w:styleId="BalloonText">
    <w:name w:val="Balloon Text"/>
    <w:basedOn w:val="Normal"/>
    <w:link w:val="BalloonTextChar"/>
    <w:uiPriority w:val="99"/>
    <w:semiHidden/>
    <w:unhideWhenUsed/>
    <w:rsid w:val="00B855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55F4"/>
    <w:rPr>
      <w:rFonts w:ascii="Segoe UI" w:hAnsi="Segoe UI" w:cs="Segoe UI"/>
      <w:sz w:val="18"/>
      <w:szCs w:val="18"/>
    </w:rPr>
  </w:style>
  <w:style w:type="table" w:styleId="TableGrid">
    <w:name w:val="Table Grid"/>
    <w:basedOn w:val="TableNormal"/>
    <w:uiPriority w:val="39"/>
    <w:rsid w:val="00526E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3F99"/>
    <w:pPr>
      <w:ind w:left="720"/>
      <w:contextualSpacing/>
    </w:pPr>
  </w:style>
  <w:style w:type="paragraph" w:styleId="NormalWeb">
    <w:name w:val="Normal (Web)"/>
    <w:basedOn w:val="Normal"/>
    <w:uiPriority w:val="99"/>
    <w:semiHidden/>
    <w:unhideWhenUsed/>
    <w:rsid w:val="00AA0897"/>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810443">
      <w:bodyDiv w:val="1"/>
      <w:marLeft w:val="0"/>
      <w:marRight w:val="0"/>
      <w:marTop w:val="0"/>
      <w:marBottom w:val="0"/>
      <w:divBdr>
        <w:top w:val="none" w:sz="0" w:space="0" w:color="auto"/>
        <w:left w:val="none" w:sz="0" w:space="0" w:color="auto"/>
        <w:bottom w:val="none" w:sz="0" w:space="0" w:color="auto"/>
        <w:right w:val="none" w:sz="0" w:space="0" w:color="auto"/>
      </w:divBdr>
    </w:div>
    <w:div w:id="788086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7EAE91D9710FE408BF98164822B4E06" ma:contentTypeVersion="13" ma:contentTypeDescription="Create a new document." ma:contentTypeScope="" ma:versionID="01f21a84bb93b8c648dcf821c429176f">
  <xsd:schema xmlns:xsd="http://www.w3.org/2001/XMLSchema" xmlns:xs="http://www.w3.org/2001/XMLSchema" xmlns:p="http://schemas.microsoft.com/office/2006/metadata/properties" xmlns:ns3="f48eb829-a690-4a8d-a756-b08acc899764" xmlns:ns4="ba549e2c-4320-4781-b4ef-e95a35493293" targetNamespace="http://schemas.microsoft.com/office/2006/metadata/properties" ma:root="true" ma:fieldsID="d68b7593111dcb0ad8ea0ef5ab0f757a" ns3:_="" ns4:_="">
    <xsd:import namespace="f48eb829-a690-4a8d-a756-b08acc899764"/>
    <xsd:import namespace="ba549e2c-4320-4781-b4ef-e95a3549329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8eb829-a690-4a8d-a756-b08acc89976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549e2c-4320-4781-b4ef-e95a3549329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45246D-EC84-42F4-93B0-EFAFD76FF2C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C4F022-BC9F-40D4-B99B-E12EDA6953CE}">
  <ds:schemaRefs>
    <ds:schemaRef ds:uri="http://schemas.microsoft.com/sharepoint/v3/contenttype/forms"/>
  </ds:schemaRefs>
</ds:datastoreItem>
</file>

<file path=customXml/itemProps3.xml><?xml version="1.0" encoding="utf-8"?>
<ds:datastoreItem xmlns:ds="http://schemas.openxmlformats.org/officeDocument/2006/customXml" ds:itemID="{11F93EA6-CBD2-42C4-AE7B-4D7F4FAA95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8eb829-a690-4a8d-a756-b08acc899764"/>
    <ds:schemaRef ds:uri="ba549e2c-4320-4781-b4ef-e95a35493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Pages>
  <Words>331</Words>
  <Characters>189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Hury</dc:creator>
  <cp:keywords/>
  <dc:description/>
  <cp:lastModifiedBy>Ryan Mackey</cp:lastModifiedBy>
  <cp:revision>3</cp:revision>
  <cp:lastPrinted>2019-03-22T16:57:00Z</cp:lastPrinted>
  <dcterms:created xsi:type="dcterms:W3CDTF">2021-10-29T21:03:00Z</dcterms:created>
  <dcterms:modified xsi:type="dcterms:W3CDTF">2021-10-29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AE91D9710FE408BF98164822B4E06</vt:lpwstr>
  </property>
</Properties>
</file>